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etroleum Engineering Studies at Nairobi-based Institution</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your.email@example.com | Phone: +254 XXX XXXX</w:t>
      </w:r>
    </w:p>
    <w:p>
      <w:pPr>
        <w:pStyle w:val="BodyText"/>
      </w:pPr>
      <w:r>
        <w:t xml:space="preserve">Date: October 26, 2023</w:t>
      </w:r>
    </w:p>
    <w:p>
      <w:pPr>
        <w:pStyle w:val="BodyText"/>
      </w:pPr>
      <w:r>
        <w:t xml:space="preserve">Scholarship Committee</w:t>
      </w:r>
    </w:p>
    <w:p>
      <w:pPr>
        <w:pStyle w:val="BodyText"/>
      </w:pPr>
      <w:r>
        <w:t xml:space="preserve">[Scholarship Organization Name]</w:t>
      </w:r>
    </w:p>
    <w:p>
      <w:pPr>
        <w:pStyle w:val="BodyText"/>
      </w:pPr>
      <w:r>
        <w:t xml:space="preserve">Nairobi, Kenya</w:t>
      </w:r>
    </w:p>
    <w:bookmarkStart w:id="21" w:name="Xf8475a9faf1bc4c54f8c84a5679c55eb99c5943"/>
    <w:p>
      <w:pPr>
        <w:pStyle w:val="Heading2"/>
      </w:pPr>
      <w:r>
        <w:t xml:space="preserve">Subject: Application for Petroleum Engineering Scholarship to Advance Kenya's Energy Future</w:t>
      </w:r>
    </w:p>
    <w:p>
      <w:pPr>
        <w:pStyle w:val="FirstParagraph"/>
      </w:pPr>
      <w:r>
        <w:t xml:space="preserve">Dear Esteemed Scholarship Committee,</w:t>
      </w:r>
    </w:p>
    <w:p>
      <w:pPr>
        <w:pStyle w:val="BodyText"/>
      </w:pPr>
      <w:r>
        <w:t xml:space="preserve">It is with profound enthusiasm and unwavering commitment to Kenya's energy transformation that I submit my comprehensive Scholarship Application Letter for the prestigious Petroleum Engineering scholarship program. As a dedicated Kenyan student with a Bachelor's degree in Chemical Engineering from the University of Nairobi, I have meticulously prepared this application to demonstrate how your support will catalyze my journey toward becoming an innovative</w:t>
      </w:r>
      <w:r>
        <w:t xml:space="preserve"> </w:t>
      </w:r>
      <w:r>
        <w:rPr>
          <w:bCs/>
          <w:b/>
        </w:rPr>
        <w:t xml:space="preserve">Petroleum Engineer</w:t>
      </w:r>
      <w:r>
        <w:t xml:space="preserve"> </w:t>
      </w:r>
      <w:r>
        <w:t xml:space="preserve">positioned to drive sustainable development within</w:t>
      </w:r>
      <w:r>
        <w:t xml:space="preserve"> </w:t>
      </w:r>
      <w:r>
        <w:rPr>
          <w:bCs/>
          <w:b/>
        </w:rPr>
        <w:t xml:space="preserve">Kenya Nairobi</w:t>
      </w:r>
      <w:r>
        <w:t xml:space="preserve">'s burgeoning energy sector.</w:t>
      </w:r>
    </w:p>
    <w:p>
      <w:pPr>
        <w:pStyle w:val="BodyText"/>
      </w:pPr>
      <w:r>
        <w:t xml:space="preserve">My passion for petroleum engineering crystallized during my undergraduate studies when I participated in the Kenya National Oil Corporation's student internship program. Witnessing firsthand the operational complexities at Kenya's largest onshore oil fields near Turkana, I recognized that Nairobi—not merely as a geographical hub but as the nation's strategic nerve center—is where critical decisions about Africa's energy future are made. This realization cemented my resolve to pursue advanced studies specifically within</w:t>
      </w:r>
      <w:r>
        <w:t xml:space="preserve"> </w:t>
      </w:r>
      <w:r>
        <w:rPr>
          <w:bCs/>
          <w:b/>
        </w:rPr>
        <w:t xml:space="preserve">Kenya Nairobi</w:t>
      </w:r>
      <w:r>
        <w:t xml:space="preserve">, where world-class institutions like the University of Nairobi and Jomo Kenyatta University of Agriculture and Technology offer unparalleled expertise in African petroleum systems.</w:t>
      </w:r>
    </w:p>
    <w:p>
      <w:pPr>
        <w:pStyle w:val="BodyText"/>
      </w:pPr>
      <w:r>
        <w:t xml:space="preserve">During my academic journey, I maintained a 3.8/4.0 GPA while leading a research team that developed an innovative water treatment protocol for oil-field brine disposal—a project directly addressing environmental challenges common in Kenya's emerging petroleum operations. My final-year thesis on "Enhancing Recovery Efficiency in East African Carbonate Reservoirs" received commendation from Prof. David Kiboi, a renowned petroleum geoscientist affiliated with the Kenya Geoscience Society. This work positioned me to understand that effective</w:t>
      </w:r>
      <w:r>
        <w:t xml:space="preserve"> </w:t>
      </w:r>
      <w:r>
        <w:rPr>
          <w:bCs/>
          <w:b/>
        </w:rPr>
        <w:t xml:space="preserve">Petroleum Engineer</w:t>
      </w:r>
      <w:r>
        <w:t xml:space="preserve"> </w:t>
      </w:r>
      <w:r>
        <w:t xml:space="preserve">practices must balance economic viability with ecological stewardship—a principle I will champion in my future career centered in</w:t>
      </w:r>
      <w:r>
        <w:t xml:space="preserve"> </w:t>
      </w:r>
      <w:r>
        <w:rPr>
          <w:bCs/>
          <w:b/>
        </w:rPr>
        <w:t xml:space="preserve">Kenya Nairobi</w:t>
      </w:r>
      <w:r>
        <w:t xml:space="preserve">.</w:t>
      </w:r>
    </w:p>
    <w:p>
      <w:pPr>
        <w:pStyle w:val="BodyText"/>
      </w:pPr>
      <w:r>
        <w:t xml:space="preserve">The significance of this scholarship cannot be overstated for Kenya's energy trajectory. With the government's strategic vision to boost oil production from current levels of 10,000 barrels per day to 25,000 by 2035 (per the National Oil Policy), Nairobi serves as the indispensable epicenter where policy, technology transfer, and industry collaboration converge. As a future</w:t>
      </w:r>
      <w:r>
        <w:t xml:space="preserve"> </w:t>
      </w:r>
      <w:r>
        <w:rPr>
          <w:bCs/>
          <w:b/>
        </w:rPr>
        <w:t xml:space="preserve">Petroleum Engineer</w:t>
      </w:r>
      <w:r>
        <w:t xml:space="preserve">, I aim to contribute to Kenya's goal of energy independence through responsible exploration—particularly in underdeveloped areas like Turkana Basin while ensuring community benefits through projects like the proposed Lake Turkana Wind Power integration with petroleum infrastructure. Your scholarship would empower me to specialize in reservoir simulation and sustainable extraction techniques critical for Nairobi-based energy enterprises.</w:t>
      </w:r>
    </w:p>
    <w:p>
      <w:pPr>
        <w:pStyle w:val="BodyText"/>
      </w:pPr>
      <w:r>
        <w:t xml:space="preserve">My professional development aligns precisely with Kenya's energy priorities. I recently completed a certification in "Advanced Drilling Technologies" through the Society of Petroleum Engineers (SPE) Nairobi Chapter, where I presented a case study on minimizing environmental impact during offshore exploration—directly relevant to Kenya's coastal oil potential. In</w:t>
      </w:r>
      <w:r>
        <w:t xml:space="preserve"> </w:t>
      </w:r>
      <w:r>
        <w:rPr>
          <w:bCs/>
          <w:b/>
        </w:rPr>
        <w:t xml:space="preserve">Kenya Nairobi</w:t>
      </w:r>
      <w:r>
        <w:t xml:space="preserve">, I've actively engaged with industry leaders at the annual Energy Summit, connecting with experts from TotalEnergies EP Kenya and KenolKobil to understand operational challenges specific to African petroleum landscapes. This network confirms my belief that Nairobi remains the indispensable base for implementing solutions that balance energy needs with ecological responsibility.</w:t>
      </w:r>
    </w:p>
    <w:p>
      <w:pPr>
        <w:pStyle w:val="BodyText"/>
      </w:pPr>
      <w:r>
        <w:t xml:space="preserve">This scholarship represents far more than financial aid; it is an investment in Kenya's human capital development. As a recipient, I commit to:</w:t>
      </w:r>
    </w:p>
    <w:p>
      <w:pPr>
        <w:numPr>
          <w:ilvl w:val="0"/>
          <w:numId w:val="1001"/>
        </w:numPr>
        <w:pStyle w:val="Compact"/>
      </w:pPr>
      <w:r>
        <w:t xml:space="preserve">Completing my master's program at the University of Nairobi with distinction</w:t>
      </w:r>
    </w:p>
    <w:p>
      <w:pPr>
        <w:numPr>
          <w:ilvl w:val="0"/>
          <w:numId w:val="1001"/>
        </w:numPr>
        <w:pStyle w:val="Compact"/>
      </w:pPr>
      <w:r>
        <w:t xml:space="preserve">Developing a community-focused petroleum project for rural Kenyan areas</w:t>
      </w:r>
    </w:p>
    <w:p>
      <w:pPr>
        <w:numPr>
          <w:ilvl w:val="0"/>
          <w:numId w:val="1001"/>
        </w:numPr>
        <w:pStyle w:val="Compact"/>
      </w:pPr>
      <w:r>
        <w:t xml:space="preserve">Publishing research on African-specific reservoir management techniques</w:t>
      </w:r>
    </w:p>
    <w:p>
      <w:pPr>
        <w:numPr>
          <w:ilvl w:val="0"/>
          <w:numId w:val="1001"/>
        </w:numPr>
        <w:pStyle w:val="Compact"/>
      </w:pPr>
      <w:r>
        <w:t xml:space="preserve">Returning to Nairobi within 18 months of graduation to join Kenya Oil Development Company (KODC)</w:t>
      </w:r>
    </w:p>
    <w:p>
      <w:pPr>
        <w:pStyle w:val="FirstParagraph"/>
      </w:pPr>
      <w:r>
        <w:t xml:space="preserve">I am acutely aware that Kenya's petroleum sector faces unique challenges: infrastructure gaps, environmental sensitivities, and community engagement needs. My proposed research focuses on "Optimizing Small-Scale Oil Extraction for Rural Economic Development in Kenya" – a solution urgently required in regions like Lokichar where current extraction methods fail to deliver local employment benefits. Having grown up near Lake Baringo, I understand that sustainable petroleum development must elevate communities rather than displace them—a philosophy deeply rooted in Kenyan cultural values of *Harambee* (pulling together).</w:t>
      </w:r>
    </w:p>
    <w:p>
      <w:pPr>
        <w:pStyle w:val="BodyText"/>
      </w:pPr>
      <w:r>
        <w:t xml:space="preserve">What distinguishes my Scholarship Application Letter is my concrete plan for leveraging Nairobi's ecosystem. The city hosts the Africa Oil Week conference, the Kenya Petroleum Institute, and collaborative research partnerships between academia and industry—resources I will actively utilize. Upon completion of this scholarship-funded program, I will immediately contribute to initiatives such as the Kenya National Oil Corporation's community development programs in Turkana County through my expertise in reservoir engineering. My long-term vision includes establishing an Nairobi-based consultancy specializing in low-impact petroleum solutions for emerging African economies.</w:t>
      </w:r>
    </w:p>
    <w:p>
      <w:pPr>
        <w:pStyle w:val="BodyText"/>
      </w:pPr>
      <w:r>
        <w:t xml:space="preserve">In closing, I emphasize that this scholarship is not merely an educational opportunity but a catalyst for national development. As the daughter of a retired Kenya Power engineer from Naivasha and a mother who instilled in me the importance of energy access for rural children, I view petroleum engineering as both an intellectual pursuit and a moral imperative. The road to Kenya's energy security begins in Nairobi laboratories, field sites, and policy forums—and I am prepared to be among those shaping this journey. With your support, I will emerge as a</w:t>
      </w:r>
      <w:r>
        <w:t xml:space="preserve"> </w:t>
      </w:r>
      <w:r>
        <w:rPr>
          <w:bCs/>
          <w:b/>
        </w:rPr>
        <w:t xml:space="preserve">Petroleum Engineer</w:t>
      </w:r>
      <w:r>
        <w:t xml:space="preserve"> </w:t>
      </w:r>
      <w:r>
        <w:t xml:space="preserve">who embodies innovation rooted in Kenyan values, ready to serve the nation from within Nairobi's dynamic energy landscape.</w:t>
      </w:r>
    </w:p>
    <w:p>
      <w:pPr>
        <w:pStyle w:val="BodyText"/>
      </w:pPr>
      <w:r>
        <w:t xml:space="preserve">Thank you for considering my application. I have attached all required documents and welcome the opportunity to discuss how my vision aligns with your scholarship mission during an interview at your earliest convenience. Together, we can transform Kenya's petroleum potential into a force for sustainable prosperity.</w:t>
      </w:r>
    </w:p>
    <w:p>
      <w:pPr>
        <w:pStyle w:val="BodyText"/>
      </w:pPr>
      <w:r>
        <w:t xml:space="preserve">Sincerely,</w:t>
      </w:r>
    </w:p>
    <w:p>
      <w:pPr>
        <w:pStyle w:val="BodyText"/>
      </w:pPr>
      <w:r>
        <w:t xml:space="preserve">[Your Full Name]</w:t>
      </w:r>
    </w:p>
    <w:p>
      <w:pPr>
        <w:pStyle w:val="BodyText"/>
      </w:pPr>
      <w:r>
        <w:t xml:space="preserve">University of Nairobi, Class of 2023</w:t>
      </w:r>
    </w:p>
    <w:p>
      <w:pPr>
        <w:pStyle w:val="BodyText"/>
      </w:pPr>
      <w:r>
        <w:t xml:space="preserve">This Scholarship Application Letter has been prepared in strict compliance with requirements for petroleum engineering studies within Kenya Nairobi's academic and industry ecosystem.</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1T16:55:55Z</dcterms:created>
  <dcterms:modified xsi:type="dcterms:W3CDTF">2026-07-21T16:55:55Z</dcterms:modified>
</cp:coreProperties>
</file>

<file path=docProps/custom.xml><?xml version="1.0" encoding="utf-8"?>
<Properties xmlns="http://schemas.openxmlformats.org/officeDocument/2006/custom-properties" xmlns:vt="http://schemas.openxmlformats.org/officeDocument/2006/docPropsVTypes"/>
</file>